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48CB" w:rsidRPr="00DA0E9D" w:rsidRDefault="005D7622" w:rsidP="00A24117">
      <w:pPr>
        <w:spacing w:before="240"/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21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i 22. </w:t>
      </w:r>
      <w:r w:rsidR="00704DBC">
        <w:rPr>
          <w:rFonts w:ascii="Century Gothic" w:hAnsi="Century Gothic" w:cs="Arial"/>
          <w:b/>
          <w:color w:val="003366"/>
          <w:lang w:val="hr-HR"/>
        </w:rPr>
        <w:t>veljače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A24117">
        <w:rPr>
          <w:rFonts w:ascii="Century Gothic" w:hAnsi="Century Gothic" w:cs="Arial"/>
          <w:b/>
          <w:color w:val="003366"/>
          <w:lang w:val="hr-HR"/>
        </w:rPr>
        <w:t>– Vinska hiža Tomšić, Železna gora 56, Štrigova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762D30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1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odaci o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sudioniku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(institucija,</w:t>
            </w:r>
            <w:r w:rsidR="00B97DDA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E2186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druga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, obrt,</w:t>
            </w:r>
            <w:r w:rsidR="00FA22C7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762D30" w:rsidRDefault="00463A67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762D30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2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</w:rPr>
              <w:t xml:space="preserve">     </w:t>
            </w:r>
            <w:r w:rsidR="00230982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Podaci o polaznik</w:t>
            </w:r>
            <w:r w:rsidR="00704DBC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D3D8F">
          <w:headerReference w:type="default" r:id="rId7"/>
          <w:footerReference w:type="default" r:id="rId8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D02174" w:rsidRPr="00762D30" w:rsidRDefault="00D02174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762D30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lastRenderedPageBreak/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3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7F7AD9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rijava i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D7622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20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704DBC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veljače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704DBC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proofErr w:type="gram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proofErr w:type="gram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fax.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01</w:t>
      </w:r>
      <w:r w:rsidR="00D86264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314184</w:t>
      </w:r>
      <w:r w:rsidR="009A17E8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li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9" w:history="1">
        <w:r w:rsidR="00704DBC" w:rsidRPr="004A5541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762D30" w:rsidRDefault="00AF0562" w:rsidP="00C44216">
      <w:pPr>
        <w:pStyle w:val="BodyText"/>
        <w:rPr>
          <w:rFonts w:ascii="Century Gothic" w:hAnsi="Century Gothic"/>
          <w:b w:val="0"/>
          <w:color w:val="0F243E"/>
          <w:sz w:val="32"/>
          <w:szCs w:val="32"/>
        </w:rPr>
      </w:pPr>
    </w:p>
    <w:p w:rsidR="00606BE5" w:rsidRPr="00762D30" w:rsidRDefault="00AF0562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, datum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i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00190" w:rsidRDefault="00F00190">
      <w:r>
        <w:separator/>
      </w:r>
    </w:p>
  </w:endnote>
  <w:endnote w:type="continuationSeparator" w:id="0">
    <w:p w:rsidR="00F00190" w:rsidRDefault="00F001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00190" w:rsidRDefault="00F00190">
      <w:r>
        <w:separator/>
      </w:r>
    </w:p>
  </w:footnote>
  <w:footnote w:type="continuationSeparator" w:id="0">
    <w:p w:rsidR="00F00190" w:rsidRDefault="00F0019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0E93" w:rsidRPr="00762D30" w:rsidRDefault="004D495C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369pt;margin-top:-7.7pt;width:135pt;height:69.3pt;z-index:251657728" stroked="f">
          <v:textbox style="mso-next-textbox:#_x0000_s2052">
            <w:txbxContent>
              <w:p w:rsidR="00285DF2" w:rsidRPr="00762D30" w:rsidRDefault="00285DF2">
                <w:pPr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</w:pPr>
                <w:r w:rsidRPr="00762D30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201</w:t>
                </w:r>
                <w:r w:rsidR="00704DBC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7</w:t>
                </w:r>
              </w:p>
            </w:txbxContent>
          </v:textbox>
        </v:shape>
      </w:pic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762D30" w:rsidRDefault="00762D30">
    <w:pPr>
      <w:pStyle w:val="Header"/>
      <w:rPr>
        <w:rFonts w:ascii="Century Gothic" w:hAnsi="Century Gothic" w:cs="Arial"/>
        <w:b/>
        <w:color w:val="003366"/>
        <w:lang w:val="pl-PL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9pt;height:9pt" o:bullet="t">
        <v:imagedata r:id="rId1" o:title="BD10300_"/>
      </v:shape>
    </w:pict>
  </w:numPicBullet>
  <w:numPicBullet w:numPicBulletId="1">
    <w:pict>
      <v:shape id="_x0000_i1060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6146">
      <o:colormru v:ext="edit" colors="#e6e6e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E105B"/>
    <w:rsid w:val="003E3482"/>
    <w:rsid w:val="003F1FF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653C"/>
    <w:rsid w:val="006C2891"/>
    <w:rsid w:val="006C5E6E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A00149"/>
    <w:rsid w:val="00A136AC"/>
    <w:rsid w:val="00A14339"/>
    <w:rsid w:val="00A22B5F"/>
    <w:rsid w:val="00A24117"/>
    <w:rsid w:val="00A25A98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22FA4"/>
    <w:rsid w:val="00F27EDC"/>
    <w:rsid w:val="00F3189A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klubselo.hr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33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Tomislav</cp:lastModifiedBy>
  <cp:revision>4</cp:revision>
  <cp:lastPrinted>2014-03-18T19:01:00Z</cp:lastPrinted>
  <dcterms:created xsi:type="dcterms:W3CDTF">2017-02-03T14:12:00Z</dcterms:created>
  <dcterms:modified xsi:type="dcterms:W3CDTF">2017-02-13T11:55:00Z</dcterms:modified>
</cp:coreProperties>
</file>